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5DDB2144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94307F">
        <w:rPr>
          <w:rFonts w:ascii="Calibri" w:hAnsi="Calibri"/>
        </w:rPr>
        <w:t>3</w:t>
      </w:r>
    </w:p>
    <w:p w14:paraId="3737DEA6" w14:textId="2897C894" w:rsidR="004272D7" w:rsidRPr="00C42ED3" w:rsidRDefault="00843F2D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r w:rsidR="0094307F">
        <w:rPr>
          <w:rFonts w:ascii="Calibri" w:hAnsi="Calibri"/>
        </w:rPr>
        <w:t>3</w:t>
      </w:r>
      <w:r w:rsidR="00A553B0">
        <w:rPr>
          <w:rFonts w:ascii="Calibri" w:hAnsi="Calibri"/>
        </w:rPr>
        <w:t>/</w:t>
      </w:r>
      <w:r w:rsidR="00DC5AB3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DC5AB3">
        <w:rPr>
          <w:rFonts w:ascii="Calibri" w:hAnsi="Calibri"/>
        </w:rPr>
        <w:t>8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94307F">
        <w:rPr>
          <w:rFonts w:ascii="Calibri" w:hAnsi="Calibri"/>
        </w:rPr>
        <w:t>3/31</w:t>
      </w:r>
      <w:r w:rsidR="00EE10EB">
        <w:rPr>
          <w:rFonts w:ascii="Calibri" w:hAnsi="Calibri"/>
        </w:rPr>
        <w:t>/2018</w:t>
      </w:r>
    </w:p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184525EA" w14:textId="0E9BB480" w:rsidR="00CE0D1B" w:rsidRPr="005131FF" w:rsidRDefault="005131FF" w:rsidP="005131FF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Mr. Parvardeh</w:t>
      </w:r>
      <w:r w:rsidR="007C79E0">
        <w:rPr>
          <w:rFonts w:asciiTheme="minorHAnsi" w:hAnsiTheme="minorHAnsi" w:cstheme="majorBidi"/>
          <w:color w:val="000000"/>
        </w:rPr>
        <w:t xml:space="preserve"> was invited </w:t>
      </w:r>
      <w:r w:rsidR="004748F0">
        <w:rPr>
          <w:rFonts w:asciiTheme="minorHAnsi" w:hAnsiTheme="minorHAnsi" w:cstheme="majorBidi"/>
          <w:color w:val="000000"/>
        </w:rPr>
        <w:t xml:space="preserve">to a meeting at FHWA TFHRC </w:t>
      </w:r>
      <w:r w:rsidR="0087275B">
        <w:rPr>
          <w:rFonts w:asciiTheme="minorHAnsi" w:hAnsiTheme="minorHAnsi" w:cstheme="majorBidi"/>
          <w:color w:val="000000"/>
        </w:rPr>
        <w:t>on 3</w:t>
      </w:r>
      <w:r w:rsidR="004748F0">
        <w:rPr>
          <w:rFonts w:asciiTheme="minorHAnsi" w:hAnsiTheme="minorHAnsi" w:cstheme="majorBidi"/>
          <w:color w:val="000000"/>
        </w:rPr>
        <w:t>/6</w:t>
      </w:r>
      <w:r w:rsidR="007C79E0">
        <w:rPr>
          <w:rFonts w:asciiTheme="minorHAnsi" w:hAnsiTheme="minorHAnsi" w:cstheme="majorBidi"/>
          <w:color w:val="000000"/>
        </w:rPr>
        <w:t xml:space="preserve">. The purpose of the meeting was to </w:t>
      </w:r>
      <w:r w:rsidR="004748F0">
        <w:rPr>
          <w:rFonts w:asciiTheme="minorHAnsi" w:hAnsiTheme="minorHAnsi" w:cstheme="majorBidi"/>
          <w:color w:val="000000"/>
        </w:rPr>
        <w:t>help the FHWA and HDR team to prepare for the data collection efforts.</w:t>
      </w:r>
      <w:bookmarkStart w:id="0" w:name="_GoBack"/>
      <w:bookmarkEnd w:id="0"/>
    </w:p>
    <w:p w14:paraId="1A90B083" w14:textId="33459114" w:rsidR="005131FF" w:rsidRDefault="005131FF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>uring this period: 16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0F894CFE" w14:textId="68989CE1" w:rsidR="007626C5" w:rsidRPr="00354143" w:rsidRDefault="007626C5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</w:t>
      </w:r>
      <w:r w:rsidR="00CD36A4">
        <w:rPr>
          <w:rFonts w:asciiTheme="minorHAnsi" w:hAnsiTheme="minorHAnsi" w:cstheme="majorBidi"/>
          <w:color w:val="000000"/>
        </w:rPr>
        <w:t>task</w:t>
      </w:r>
      <w:r>
        <w:rPr>
          <w:rFonts w:asciiTheme="minorHAnsi" w:hAnsiTheme="minorHAnsi" w:cstheme="majorBidi"/>
          <w:color w:val="000000"/>
        </w:rPr>
        <w:t xml:space="preserve"> is </w:t>
      </w:r>
      <w:r w:rsidR="007B2116">
        <w:rPr>
          <w:rFonts w:asciiTheme="minorHAnsi" w:hAnsiTheme="minorHAnsi" w:cstheme="majorBidi"/>
          <w:color w:val="000000"/>
        </w:rPr>
        <w:t>approximately 23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3BEED54C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Mr. Parvardeh attended a meeting related to the development of the Data Gap Analysis and also assisted Dr. Devitis with the development of the Data Gap Analysis</w:t>
      </w:r>
      <w:r w:rsidR="005131FF">
        <w:rPr>
          <w:rFonts w:asciiTheme="minorHAnsi" w:hAnsiTheme="minorHAnsi" w:cstheme="majorBidi"/>
          <w:color w:val="000000"/>
        </w:rPr>
        <w:t>.</w:t>
      </w:r>
    </w:p>
    <w:p w14:paraId="43CD46FD" w14:textId="30DE056B" w:rsidR="00AF3F58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>od: 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123285EB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18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75E42785" w14:textId="77777777" w:rsidR="005131FF" w:rsidRDefault="005131FF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46682733" w14:textId="689D4EC7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760E2A81" w14:textId="60206B59" w:rsidR="00E3303E" w:rsidRPr="00562E41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Modified the MS Project to be ready for monthly progress submittal</w:t>
      </w:r>
    </w:p>
    <w:p w14:paraId="56C31996" w14:textId="1512D3A4" w:rsidR="00562E41" w:rsidRPr="00562E41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DC5AB3">
        <w:rPr>
          <w:rFonts w:ascii="Arial" w:hAnsi="Arial"/>
          <w:color w:val="000000"/>
          <w:sz w:val="20"/>
          <w:szCs w:val="20"/>
          <w:shd w:val="clear" w:color="auto" w:fill="FFFFFF"/>
        </w:rPr>
        <w:t>February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D150B52" w14:textId="68B56ECC" w:rsidR="005131FF" w:rsidRPr="005131FF" w:rsidRDefault="005131FF" w:rsidP="005131FF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DC5AB3">
        <w:rPr>
          <w:rFonts w:asciiTheme="minorHAnsi" w:hAnsiTheme="minorHAnsi" w:cstheme="majorBidi"/>
          <w:color w:val="000000"/>
        </w:rPr>
        <w:t>8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266527E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26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777777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445C60A" w14:textId="77777777" w:rsidR="00F412F5" w:rsidRDefault="00F412F5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1ADCEFD6" w:rsidR="00AF3F58" w:rsidRDefault="00562E41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During the next period, Mr. Parvardeh will perform the following tasks:</w:t>
      </w:r>
    </w:p>
    <w:p w14:paraId="28E9AC73" w14:textId="1EED3D64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et up, prepare, participate in the monthly conference call</w:t>
      </w:r>
    </w:p>
    <w:p w14:paraId="0E58D642" w14:textId="11A7A6F0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inutes for the monthly conference call</w:t>
      </w:r>
    </w:p>
    <w:p w14:paraId="67BBFDAE" w14:textId="536E4347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upport the LTBP Data Gap Analysis effort</w:t>
      </w:r>
    </w:p>
    <w:p w14:paraId="4817E0D8" w14:textId="0F2FC2CE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onthly progress report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AEC887B" w:rsidR="00153A2D" w:rsidRDefault="000E53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03166151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 </w:t>
            </w:r>
            <w:r w:rsidR="000E53C0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0E53C0">
              <w:rPr>
                <w:rFonts w:ascii="Calibri" w:hAnsi="Calibri" w:cs="Calibri"/>
                <w:color w:val="000000"/>
                <w:sz w:val="22"/>
                <w:szCs w:val="22"/>
              </w:rPr>
              <w:t>77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656D3" w:rsidRPr="00900E90" w14:paraId="31DA15F9" w14:textId="77777777" w:rsidTr="00D656D3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D656D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5AF31E32" w:rsidR="00D656D3" w:rsidRPr="00900E90" w:rsidRDefault="00D656D3" w:rsidP="000C1E3C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  <w:r w:rsidRPr="00900E90">
              <w:rPr>
                <w:rFonts w:ascii="Calibri" w:hAnsi="Calibri"/>
              </w:rPr>
              <w:t xml:space="preserve">6 </w:t>
            </w:r>
            <w:proofErr w:type="spellStart"/>
            <w:r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3F66D414" w:rsidR="00D656D3" w:rsidRPr="00900E90" w:rsidRDefault="00D656D3" w:rsidP="000C1E3C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5</w:t>
            </w:r>
            <w:r w:rsidRPr="00900E90">
              <w:rPr>
                <w:rFonts w:ascii="Calibri" w:hAnsi="Calibri"/>
              </w:rPr>
              <w:t xml:space="preserve"> </w:t>
            </w:r>
            <w:proofErr w:type="spellStart"/>
            <w:r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59309591" w:rsidR="00D656D3" w:rsidRPr="00900E90" w:rsidRDefault="00D656D3" w:rsidP="000C1E3C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8 </w:t>
            </w:r>
            <w:proofErr w:type="spellStart"/>
            <w:r>
              <w:rPr>
                <w:rFonts w:ascii="Calibri" w:hAnsi="Calibri"/>
              </w:rPr>
              <w:t>hrs</w:t>
            </w:r>
            <w:proofErr w:type="spellEnd"/>
            <w:r w:rsidRPr="00900E90">
              <w:rPr>
                <w:rFonts w:ascii="Calibri" w:hAnsi="Calibri"/>
              </w:rPr>
              <w:t xml:space="preserve"> </w:t>
            </w:r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17294164" w14:textId="51123447" w:rsidR="00D656D3" w:rsidRDefault="00D656D3" w:rsidP="00D656D3">
      <w:pPr>
        <w:rPr>
          <w:rFonts w:ascii="Calibri" w:hAnsi="Calibri"/>
        </w:rPr>
      </w:pPr>
      <w:r>
        <w:rPr>
          <w:rFonts w:ascii="Calibri" w:hAnsi="Calibri"/>
        </w:rPr>
        <w:t xml:space="preserve">On </w:t>
      </w:r>
      <w:r>
        <w:rPr>
          <w:rFonts w:ascii="Calibri" w:hAnsi="Calibri"/>
        </w:rPr>
        <w:t>3</w:t>
      </w:r>
      <w:r>
        <w:rPr>
          <w:rFonts w:ascii="Calibri" w:hAnsi="Calibri"/>
        </w:rPr>
        <w:t>/</w:t>
      </w:r>
      <w:r>
        <w:rPr>
          <w:rFonts w:ascii="Calibri" w:hAnsi="Calibri"/>
        </w:rPr>
        <w:t>6</w:t>
      </w:r>
      <w:r>
        <w:rPr>
          <w:rFonts w:ascii="Calibri" w:hAnsi="Calibri"/>
        </w:rPr>
        <w:t>/2018, Mr. Parvardeh travelled to Washington DC for a meeting at the TFHRC.</w:t>
      </w:r>
    </w:p>
    <w:p w14:paraId="24BE66E2" w14:textId="41097BB5" w:rsidR="00D656D3" w:rsidRDefault="00D656D3" w:rsidP="00D656D3">
      <w:pPr>
        <w:rPr>
          <w:rFonts w:ascii="Calibri" w:hAnsi="Calibri"/>
        </w:rPr>
      </w:pPr>
      <w:r>
        <w:rPr>
          <w:rFonts w:ascii="Calibri" w:hAnsi="Calibri"/>
        </w:rPr>
        <w:t xml:space="preserve">The purpose of this meeting was to </w:t>
      </w:r>
      <w:r>
        <w:rPr>
          <w:rFonts w:ascii="Calibri" w:hAnsi="Calibri"/>
        </w:rPr>
        <w:t>assist the FHWA and HDR team for the commencement of the data collection project.</w:t>
      </w:r>
      <w:r>
        <w:rPr>
          <w:rFonts w:ascii="Calibri" w:hAnsi="Calibri"/>
        </w:rPr>
        <w:t xml:space="preserve"> This meeting was request by Dr. Zobel.</w:t>
      </w:r>
    </w:p>
    <w:p w14:paraId="377D9F81" w14:textId="77777777" w:rsidR="00D656D3" w:rsidRDefault="00D656D3" w:rsidP="00D656D3">
      <w:pPr>
        <w:rPr>
          <w:rFonts w:ascii="Calibri" w:hAnsi="Calibri"/>
        </w:rPr>
      </w:pPr>
    </w:p>
    <w:p w14:paraId="695CE291" w14:textId="77777777" w:rsidR="00D656D3" w:rsidRDefault="00D656D3" w:rsidP="00D656D3">
      <w:pPr>
        <w:rPr>
          <w:rFonts w:ascii="Calibri" w:hAnsi="Calibri"/>
        </w:rPr>
      </w:pPr>
      <w:r>
        <w:rPr>
          <w:rFonts w:ascii="Calibri" w:hAnsi="Calibri"/>
        </w:rPr>
        <w:t>Below are the details for the cost of this travel:</w:t>
      </w:r>
    </w:p>
    <w:p w14:paraId="2B6CB230" w14:textId="77777777" w:rsidR="00D656D3" w:rsidRDefault="00D656D3" w:rsidP="00D656D3">
      <w:pPr>
        <w:rPr>
          <w:rFonts w:ascii="Calibri" w:hAnsi="Calibri"/>
        </w:rPr>
      </w:pPr>
    </w:p>
    <w:p w14:paraId="03FCA94B" w14:textId="77777777" w:rsidR="00D656D3" w:rsidRDefault="00D656D3" w:rsidP="00D656D3">
      <w:pPr>
        <w:pStyle w:val="ListParagraph"/>
        <w:numPr>
          <w:ilvl w:val="0"/>
          <w:numId w:val="43"/>
        </w:numPr>
      </w:pPr>
      <w:r>
        <w:t>Mileage: $64.96 (Drive to and from Dr. Moon’s house)</w:t>
      </w:r>
    </w:p>
    <w:p w14:paraId="0EF74B29" w14:textId="4847BF4A" w:rsidR="00D656D3" w:rsidRDefault="00D656D3" w:rsidP="00D656D3">
      <w:pPr>
        <w:pStyle w:val="ListParagraph"/>
        <w:numPr>
          <w:ilvl w:val="0"/>
          <w:numId w:val="43"/>
        </w:numPr>
      </w:pPr>
      <w:r>
        <w:t>Tolls:       $</w:t>
      </w:r>
      <w:r>
        <w:t>5</w:t>
      </w:r>
      <w:r>
        <w:t>.</w:t>
      </w:r>
      <w:r>
        <w:t>2</w:t>
      </w:r>
    </w:p>
    <w:p w14:paraId="400B1E1D" w14:textId="77777777" w:rsidR="00D656D3" w:rsidRDefault="00D656D3" w:rsidP="00D656D3">
      <w:pPr>
        <w:pStyle w:val="ListParagraph"/>
        <w:numPr>
          <w:ilvl w:val="0"/>
          <w:numId w:val="43"/>
        </w:numPr>
      </w:pPr>
      <w:r>
        <w:t>Per diem $64</w:t>
      </w:r>
    </w:p>
    <w:p w14:paraId="058F1D8C" w14:textId="77777777" w:rsidR="00D656D3" w:rsidRDefault="00D656D3" w:rsidP="00D656D3"/>
    <w:p w14:paraId="5E6D439F" w14:textId="6F30CEB3" w:rsidR="00D656D3" w:rsidRPr="00D474AB" w:rsidRDefault="00D656D3" w:rsidP="00D656D3">
      <w:pPr>
        <w:rPr>
          <w:rFonts w:ascii="Calibri" w:hAnsi="Calibri"/>
        </w:rPr>
      </w:pPr>
      <w:r w:rsidRPr="00D474AB">
        <w:rPr>
          <w:rFonts w:ascii="Calibri" w:hAnsi="Calibri"/>
        </w:rPr>
        <w:t>Total cost of travel: $13</w:t>
      </w:r>
      <w:r>
        <w:rPr>
          <w:rFonts w:ascii="Calibri" w:hAnsi="Calibri"/>
        </w:rPr>
        <w:t>4</w:t>
      </w:r>
      <w:r w:rsidRPr="00D474AB">
        <w:rPr>
          <w:rFonts w:ascii="Calibri" w:hAnsi="Calibri"/>
        </w:rPr>
        <w:t>.</w:t>
      </w:r>
      <w:r>
        <w:rPr>
          <w:rFonts w:ascii="Calibri" w:hAnsi="Calibri"/>
        </w:rPr>
        <w:t>16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3DEDB1" w14:textId="77777777" w:rsidR="00766E6A" w:rsidRDefault="00766E6A" w:rsidP="00D72F72">
      <w:r>
        <w:separator/>
      </w:r>
    </w:p>
  </w:endnote>
  <w:endnote w:type="continuationSeparator" w:id="0">
    <w:p w14:paraId="5FE246A6" w14:textId="77777777" w:rsidR="00766E6A" w:rsidRDefault="00766E6A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42679" w14:textId="77777777" w:rsidR="00766E6A" w:rsidRDefault="00766E6A" w:rsidP="00D72F72">
      <w:r>
        <w:separator/>
      </w:r>
    </w:p>
  </w:footnote>
  <w:footnote w:type="continuationSeparator" w:id="0">
    <w:p w14:paraId="66AD254E" w14:textId="77777777" w:rsidR="00766E6A" w:rsidRDefault="00766E6A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D656D3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rwUA3t7wrSwAAAA="/>
  </w:docVars>
  <w:rsids>
    <w:rsidRoot w:val="004272D7"/>
    <w:rsid w:val="00000198"/>
    <w:rsid w:val="000036E6"/>
    <w:rsid w:val="00004921"/>
    <w:rsid w:val="00005EEB"/>
    <w:rsid w:val="00021B6D"/>
    <w:rsid w:val="00026FE2"/>
    <w:rsid w:val="00037592"/>
    <w:rsid w:val="000413A0"/>
    <w:rsid w:val="00062A67"/>
    <w:rsid w:val="000732DF"/>
    <w:rsid w:val="000807E6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B76C1"/>
    <w:rsid w:val="001C7D7E"/>
    <w:rsid w:val="001D6551"/>
    <w:rsid w:val="001E38F5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65C1"/>
    <w:rsid w:val="006265FE"/>
    <w:rsid w:val="00637CBC"/>
    <w:rsid w:val="00646C03"/>
    <w:rsid w:val="00646E1C"/>
    <w:rsid w:val="00646E93"/>
    <w:rsid w:val="006649BF"/>
    <w:rsid w:val="006A44B6"/>
    <w:rsid w:val="006C1DD9"/>
    <w:rsid w:val="006C46B1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B2116"/>
    <w:rsid w:val="007B41CC"/>
    <w:rsid w:val="007B6ABA"/>
    <w:rsid w:val="007C02F1"/>
    <w:rsid w:val="007C79E0"/>
    <w:rsid w:val="00807F1C"/>
    <w:rsid w:val="00815D14"/>
    <w:rsid w:val="00833D64"/>
    <w:rsid w:val="00837A26"/>
    <w:rsid w:val="00843F2D"/>
    <w:rsid w:val="00857468"/>
    <w:rsid w:val="0087275B"/>
    <w:rsid w:val="00885014"/>
    <w:rsid w:val="008C3CB3"/>
    <w:rsid w:val="008C49E8"/>
    <w:rsid w:val="008E6D1B"/>
    <w:rsid w:val="00901787"/>
    <w:rsid w:val="0090243E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B0375"/>
    <w:rsid w:val="009C0A61"/>
    <w:rsid w:val="009C21B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90A3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3E9B"/>
    <w:rsid w:val="00C604C5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56D3"/>
    <w:rsid w:val="00D6596F"/>
    <w:rsid w:val="00D72F72"/>
    <w:rsid w:val="00D73ED8"/>
    <w:rsid w:val="00D80DAD"/>
    <w:rsid w:val="00DA1C8E"/>
    <w:rsid w:val="00DA275E"/>
    <w:rsid w:val="00DC029D"/>
    <w:rsid w:val="00DC0AD5"/>
    <w:rsid w:val="00DC5AB3"/>
    <w:rsid w:val="00DE4229"/>
    <w:rsid w:val="00DF76D9"/>
    <w:rsid w:val="00E069FA"/>
    <w:rsid w:val="00E32B31"/>
    <w:rsid w:val="00E3303E"/>
    <w:rsid w:val="00E47E4E"/>
    <w:rsid w:val="00E645B9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26</cp:revision>
  <cp:lastPrinted>2008-09-15T18:39:00Z</cp:lastPrinted>
  <dcterms:created xsi:type="dcterms:W3CDTF">2017-12-01T22:41:00Z</dcterms:created>
  <dcterms:modified xsi:type="dcterms:W3CDTF">2018-04-16T13:27:00Z</dcterms:modified>
</cp:coreProperties>
</file>